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4375BB41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A6B7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DDF9275" w:rsidR="007B4A91" w:rsidRDefault="009A6B7D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ZombieSlayer</w:t>
      </w:r>
      <w:proofErr w:type="spellEnd"/>
    </w:p>
    <w:p w14:paraId="34A9E19B" w14:textId="77777777" w:rsidR="007B4A91" w:rsidRDefault="009A6B7D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1734084" w:rsidR="007B4A91" w:rsidRDefault="009A6B7D">
      <w:pPr>
        <w:ind w:left="720"/>
        <w:rPr>
          <w:sz w:val="28"/>
          <w:szCs w:val="28"/>
        </w:rPr>
      </w:pPr>
      <w:r>
        <w:rPr>
          <w:sz w:val="28"/>
          <w:szCs w:val="28"/>
        </w:rPr>
        <w:t>Kill all the zombies and win</w:t>
      </w:r>
    </w:p>
    <w:p w14:paraId="3D632C61" w14:textId="77777777" w:rsidR="007B4A91" w:rsidRDefault="009A6B7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B07EA85" w:rsidR="007B4A91" w:rsidRDefault="009A6B7D">
      <w:pPr>
        <w:ind w:left="720"/>
        <w:rPr>
          <w:sz w:val="28"/>
          <w:szCs w:val="28"/>
        </w:rPr>
      </w:pPr>
      <w:r>
        <w:rPr>
          <w:sz w:val="28"/>
          <w:szCs w:val="28"/>
        </w:rPr>
        <w:t>The game is about killing zombies 3 phases are there first phase spawns 10 zombies kill them 2 phase spawns 20 and 3 spawns 50</w:t>
      </w:r>
    </w:p>
    <w:p w14:paraId="6102F988" w14:textId="77777777" w:rsidR="007B4A91" w:rsidRDefault="009A6B7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9A6B7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9A6B7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4B7D8E1" w:rsidR="007B4A91" w:rsidRDefault="009A6B7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1270BA1" w:rsidR="007B4A91" w:rsidRDefault="009A6B7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Bullets and walk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F5E404A" w:rsidR="007B4A91" w:rsidRDefault="007B4A91" w:rsidP="009A6B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4431E85" w:rsidR="007B4A91" w:rsidRDefault="007B4A91" w:rsidP="009A6B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33CB724" w:rsidR="007B4A91" w:rsidRDefault="009A6B7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DD39FBE" w:rsidR="007B4A91" w:rsidRDefault="009A6B7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ying to kill you the play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1E6382D8" w:rsidR="00556965" w:rsidRDefault="009A6B7D">
      <w:r>
        <w:t>The game has some grass and the zombies are animated  and the player is</w:t>
      </w:r>
    </w:p>
    <w:p w14:paraId="1C560CE8" w14:textId="2FAC261E" w:rsidR="007B4A91" w:rsidRDefault="009A6B7D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9A6B7D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A6B7D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A6B7D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6A9F6DA9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13EDA65" w14:textId="1EC49DCF" w:rsidR="009A6B7D" w:rsidRDefault="009A6B7D">
      <w:pPr>
        <w:rPr>
          <w:sz w:val="28"/>
          <w:szCs w:val="28"/>
        </w:rPr>
      </w:pPr>
      <w:r>
        <w:rPr>
          <w:sz w:val="28"/>
          <w:szCs w:val="28"/>
        </w:rPr>
        <w:t xml:space="preserve">Adding </w:t>
      </w:r>
      <w:proofErr w:type="spellStart"/>
      <w:r>
        <w:rPr>
          <w:sz w:val="28"/>
          <w:szCs w:val="28"/>
        </w:rPr>
        <w:t>differne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gamemodes</w:t>
      </w:r>
      <w:proofErr w:type="spellEnd"/>
      <w:r>
        <w:rPr>
          <w:sz w:val="28"/>
          <w:szCs w:val="28"/>
        </w:rPr>
        <w:t xml:space="preserve"> and levels</w:t>
      </w:r>
    </w:p>
    <w:p w14:paraId="24B987DE" w14:textId="488F82AA" w:rsidR="007B4A91" w:rsidRDefault="009A6B7D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A6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216</Words>
  <Characters>1235</Characters>
  <Application>Microsoft Office Word</Application>
  <DocSecurity>0</DocSecurity>
  <Lines>10</Lines>
  <Paragraphs>2</Paragraphs>
  <ScaleCrop>false</ScaleCrop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ourav N. Menon</cp:lastModifiedBy>
  <cp:revision>3</cp:revision>
  <dcterms:created xsi:type="dcterms:W3CDTF">2021-03-18T05:03:00Z</dcterms:created>
  <dcterms:modified xsi:type="dcterms:W3CDTF">2022-02-24T15:36:00Z</dcterms:modified>
</cp:coreProperties>
</file>